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5F65C5" w14:textId="77777777" w:rsidR="00CD0F96" w:rsidRDefault="00583A32" w:rsidP="00AE5B54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bCs/>
        </w:rPr>
      </w:pPr>
      <w:bookmarkStart w:id="0" w:name="_Hlk515955123"/>
      <w:r w:rsidRPr="006C44AE">
        <w:rPr>
          <w:rFonts w:ascii="Arial" w:hAnsi="Arial" w:cs="Arial"/>
          <w:b/>
          <w:bCs/>
        </w:rPr>
        <w:t xml:space="preserve">Advancing Health Equity </w:t>
      </w:r>
    </w:p>
    <w:p w14:paraId="62410D35" w14:textId="66FBE3CF" w:rsidR="00AE5B54" w:rsidRPr="006C44AE" w:rsidRDefault="00583A32" w:rsidP="00AE5B54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bCs/>
          <w:szCs w:val="24"/>
        </w:rPr>
      </w:pPr>
      <w:r w:rsidRPr="006C44AE">
        <w:rPr>
          <w:rFonts w:ascii="Arial" w:hAnsi="Arial" w:cs="Arial"/>
          <w:b/>
          <w:bCs/>
        </w:rPr>
        <w:t>through Comprehensive Community-Based HIV Ambulatory Care Services</w:t>
      </w:r>
    </w:p>
    <w:bookmarkEnd w:id="0"/>
    <w:p w14:paraId="68C2437D" w14:textId="6553487D" w:rsidR="000A1788" w:rsidRPr="005F0E00" w:rsidRDefault="000A1788" w:rsidP="3E2F4149">
      <w:pPr>
        <w:keepNext/>
        <w:tabs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bCs/>
        </w:rPr>
      </w:pPr>
      <w:r w:rsidRPr="005F0E00">
        <w:rPr>
          <w:rFonts w:ascii="Arial" w:hAnsi="Arial" w:cs="Arial"/>
          <w:b/>
          <w:bCs/>
        </w:rPr>
        <w:t>RFA #</w:t>
      </w:r>
      <w:r w:rsidR="005F0E00" w:rsidRPr="005F0E00">
        <w:rPr>
          <w:rFonts w:ascii="Arial" w:hAnsi="Arial" w:cs="Arial"/>
          <w:b/>
          <w:bCs/>
        </w:rPr>
        <w:t xml:space="preserve"> 20185</w:t>
      </w:r>
    </w:p>
    <w:p w14:paraId="4B78AE6D" w14:textId="039ADC23" w:rsidR="00CD0F96" w:rsidRPr="00CD0F96" w:rsidRDefault="00CD0F96" w:rsidP="3E2F4149">
      <w:pPr>
        <w:keepNext/>
        <w:tabs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bCs/>
        </w:rPr>
      </w:pPr>
      <w:r w:rsidRPr="00CD0F96">
        <w:rPr>
          <w:rFonts w:ascii="Arial" w:hAnsi="Arial" w:cs="Arial"/>
          <w:b/>
          <w:bCs/>
        </w:rPr>
        <w:t>Internal Program # 22-0005</w:t>
      </w:r>
    </w:p>
    <w:p w14:paraId="7FA4051F" w14:textId="03AB4875" w:rsidR="00AE5B54" w:rsidRPr="006C44AE" w:rsidRDefault="00AE5B54" w:rsidP="00AE5B54">
      <w:pPr>
        <w:keepNext/>
        <w:tabs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szCs w:val="24"/>
        </w:rPr>
      </w:pPr>
    </w:p>
    <w:p w14:paraId="1A059EFA" w14:textId="379BCFAE" w:rsidR="00AE5B54" w:rsidRDefault="00AE5B54" w:rsidP="00AE5B54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rFonts w:ascii="Arial" w:hAnsi="Arial" w:cs="Arial"/>
          <w:b/>
          <w:szCs w:val="24"/>
        </w:rPr>
      </w:pPr>
      <w:r w:rsidRPr="006C44AE">
        <w:rPr>
          <w:rFonts w:ascii="Arial" w:hAnsi="Arial" w:cs="Arial"/>
          <w:b/>
          <w:szCs w:val="24"/>
        </w:rPr>
        <w:t>Application Cover Page</w:t>
      </w:r>
    </w:p>
    <w:p w14:paraId="6F7B1A81" w14:textId="77777777" w:rsidR="00CD0F96" w:rsidRDefault="00CD0F96" w:rsidP="00AE5B54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rFonts w:ascii="Arial" w:hAnsi="Arial" w:cs="Arial"/>
          <w:b/>
          <w:szCs w:val="24"/>
        </w:rPr>
      </w:pPr>
    </w:p>
    <w:p w14:paraId="69E30336" w14:textId="053BA682" w:rsidR="00CD0F96" w:rsidRPr="00CD0F96" w:rsidRDefault="00CD0F96" w:rsidP="00AE5B54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rFonts w:ascii="Arial" w:hAnsi="Arial" w:cs="Arial"/>
          <w:b/>
          <w:color w:val="0070C0"/>
          <w:sz w:val="16"/>
          <w:szCs w:val="16"/>
        </w:rPr>
      </w:pPr>
      <w:r w:rsidRPr="00CD0F96">
        <w:rPr>
          <w:rFonts w:ascii="Arial" w:hAnsi="Arial" w:cs="Arial"/>
          <w:b/>
          <w:color w:val="0070C0"/>
          <w:sz w:val="16"/>
          <w:szCs w:val="16"/>
        </w:rPr>
        <w:t xml:space="preserve">(PLEASE TYPE </w:t>
      </w:r>
      <w:r>
        <w:rPr>
          <w:rFonts w:ascii="Arial" w:hAnsi="Arial" w:cs="Arial"/>
          <w:b/>
          <w:color w:val="0070C0"/>
          <w:sz w:val="16"/>
          <w:szCs w:val="16"/>
        </w:rPr>
        <w:t xml:space="preserve">ALL </w:t>
      </w:r>
      <w:r w:rsidRPr="00CD0F96">
        <w:rPr>
          <w:rFonts w:ascii="Arial" w:hAnsi="Arial" w:cs="Arial"/>
          <w:b/>
          <w:color w:val="0070C0"/>
          <w:sz w:val="16"/>
          <w:szCs w:val="16"/>
        </w:rPr>
        <w:t>INFORMATION BELOW)</w:t>
      </w:r>
    </w:p>
    <w:p w14:paraId="64B09BE8" w14:textId="77777777" w:rsidR="000A1788" w:rsidRPr="006C44AE" w:rsidRDefault="000A1788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rFonts w:ascii="Arial" w:hAnsi="Arial" w:cs="Arial"/>
          <w:b/>
          <w:szCs w:val="24"/>
        </w:rPr>
      </w:pPr>
    </w:p>
    <w:p w14:paraId="665A113C" w14:textId="77777777" w:rsidR="00246CCF" w:rsidRPr="006C44AE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rFonts w:ascii="Arial" w:hAnsi="Arial" w:cs="Arial"/>
        </w:rPr>
      </w:pPr>
    </w:p>
    <w:p w14:paraId="2854119A" w14:textId="1D13E186" w:rsidR="00246CCF" w:rsidRPr="006C44AE" w:rsidRDefault="001861F2" w:rsidP="006C44A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/>
        </w:rPr>
      </w:pPr>
      <w:r w:rsidRPr="006C44AE">
        <w:rPr>
          <w:rFonts w:ascii="Arial" w:hAnsi="Arial" w:cs="Arial"/>
          <w:b/>
        </w:rPr>
        <w:t xml:space="preserve">Applicant </w:t>
      </w:r>
      <w:r w:rsidR="00246CCF" w:rsidRPr="006C44AE">
        <w:rPr>
          <w:rFonts w:ascii="Arial" w:hAnsi="Arial" w:cs="Arial"/>
          <w:b/>
        </w:rPr>
        <w:t xml:space="preserve">Organization Name: </w:t>
      </w:r>
    </w:p>
    <w:p w14:paraId="3C33FC84" w14:textId="5C0F9A53" w:rsidR="00131FC5" w:rsidRPr="006C44AE" w:rsidRDefault="00131FC5" w:rsidP="006C44A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/>
        </w:rPr>
      </w:pPr>
      <w:r w:rsidRPr="006C44AE">
        <w:rPr>
          <w:rFonts w:ascii="Arial" w:hAnsi="Arial" w:cs="Arial"/>
          <w:b/>
        </w:rPr>
        <w:t xml:space="preserve">Provider Type: </w:t>
      </w:r>
    </w:p>
    <w:p w14:paraId="745BDDDC" w14:textId="36300C83" w:rsidR="00163570" w:rsidRPr="006C44AE" w:rsidRDefault="00163570" w:rsidP="006C44A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/>
        </w:rPr>
      </w:pPr>
      <w:r w:rsidRPr="006C44AE">
        <w:rPr>
          <w:rFonts w:ascii="Arial" w:hAnsi="Arial" w:cs="Arial"/>
          <w:b/>
        </w:rPr>
        <w:t>Federal ID#:</w:t>
      </w:r>
      <w:r w:rsidR="00583A32" w:rsidRPr="006C44AE">
        <w:rPr>
          <w:rFonts w:ascii="Arial" w:hAnsi="Arial" w:cs="Arial"/>
          <w:b/>
        </w:rPr>
        <w:t xml:space="preserve"> </w:t>
      </w:r>
    </w:p>
    <w:p w14:paraId="75AC84C6" w14:textId="6C5CCFC9" w:rsidR="00941B5A" w:rsidRPr="006C44AE" w:rsidRDefault="00941B5A" w:rsidP="006C44AE">
      <w:pPr>
        <w:spacing w:line="480" w:lineRule="auto"/>
        <w:rPr>
          <w:rFonts w:ascii="Arial" w:hAnsi="Arial" w:cs="Arial"/>
          <w:szCs w:val="24"/>
        </w:rPr>
      </w:pPr>
      <w:r w:rsidRPr="006C44AE">
        <w:rPr>
          <w:rFonts w:ascii="Arial" w:hAnsi="Arial" w:cs="Arial"/>
          <w:b/>
          <w:bCs/>
          <w:szCs w:val="24"/>
        </w:rPr>
        <w:t>DUNS Number:</w:t>
      </w:r>
    </w:p>
    <w:p w14:paraId="035B379D" w14:textId="3F9C35D3" w:rsidR="00246CCF" w:rsidRPr="006C44AE" w:rsidRDefault="00F2508B" w:rsidP="006C44A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/>
          <w:bCs/>
          <w:szCs w:val="24"/>
        </w:rPr>
      </w:pPr>
      <w:r w:rsidRPr="006C44AE">
        <w:rPr>
          <w:rFonts w:ascii="Arial" w:hAnsi="Arial" w:cs="Arial"/>
          <w:b/>
          <w:bCs/>
        </w:rPr>
        <w:t>Unique Entity Identifier (UEI)</w:t>
      </w:r>
      <w:r w:rsidRPr="006C44AE">
        <w:rPr>
          <w:rFonts w:ascii="Arial" w:hAnsi="Arial" w:cs="Arial"/>
          <w:b/>
          <w:bCs/>
          <w:szCs w:val="24"/>
        </w:rPr>
        <w:t>:</w:t>
      </w:r>
      <w:r w:rsidRPr="006C44AE">
        <w:rPr>
          <w:rFonts w:ascii="Arial" w:hAnsi="Arial" w:cs="Arial"/>
          <w:szCs w:val="24"/>
        </w:rPr>
        <w:t xml:space="preserve"> </w:t>
      </w:r>
    </w:p>
    <w:p w14:paraId="5D712AB8" w14:textId="66C9B764" w:rsidR="001861F2" w:rsidRPr="006C44AE" w:rsidRDefault="00246CCF" w:rsidP="006C44A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/>
        </w:rPr>
      </w:pPr>
      <w:r w:rsidRPr="006C44AE">
        <w:rPr>
          <w:rFonts w:ascii="Arial" w:hAnsi="Arial" w:cs="Arial"/>
          <w:b/>
        </w:rPr>
        <w:t>Contact Person</w:t>
      </w:r>
      <w:r w:rsidR="001861F2" w:rsidRPr="006C44AE">
        <w:rPr>
          <w:rFonts w:ascii="Arial" w:hAnsi="Arial" w:cs="Arial"/>
          <w:b/>
        </w:rPr>
        <w:t xml:space="preserve">: </w:t>
      </w:r>
    </w:p>
    <w:p w14:paraId="5980C6E2" w14:textId="638D6C11" w:rsidR="00246CCF" w:rsidRPr="006C44AE" w:rsidRDefault="00131FC5" w:rsidP="006C44A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/>
        </w:rPr>
      </w:pPr>
      <w:r w:rsidRPr="006C44AE">
        <w:rPr>
          <w:rFonts w:ascii="Arial" w:hAnsi="Arial" w:cs="Arial"/>
          <w:b/>
        </w:rPr>
        <w:t>Title</w:t>
      </w:r>
      <w:r w:rsidR="00246CCF" w:rsidRPr="006C44AE">
        <w:rPr>
          <w:rFonts w:ascii="Arial" w:hAnsi="Arial" w:cs="Arial"/>
          <w:b/>
        </w:rPr>
        <w:t>:</w:t>
      </w:r>
    </w:p>
    <w:p w14:paraId="3C5AB779" w14:textId="4377A1DD" w:rsidR="00246CCF" w:rsidRPr="006C44AE" w:rsidRDefault="00246CCF" w:rsidP="006C44A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/>
        </w:rPr>
      </w:pPr>
      <w:r w:rsidRPr="006C44AE">
        <w:rPr>
          <w:rFonts w:ascii="Arial" w:hAnsi="Arial" w:cs="Arial"/>
          <w:b/>
        </w:rPr>
        <w:t xml:space="preserve">Address: </w:t>
      </w:r>
    </w:p>
    <w:p w14:paraId="75AF8E82" w14:textId="5F898562" w:rsidR="001861F2" w:rsidRPr="006C44AE" w:rsidRDefault="001861F2" w:rsidP="006C44A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/>
        </w:rPr>
      </w:pPr>
      <w:r w:rsidRPr="006C44AE">
        <w:rPr>
          <w:rFonts w:ascii="Arial" w:hAnsi="Arial" w:cs="Arial"/>
          <w:b/>
        </w:rPr>
        <w:t>Telep</w:t>
      </w:r>
      <w:r w:rsidR="00246CCF" w:rsidRPr="006C44AE">
        <w:rPr>
          <w:rFonts w:ascii="Arial" w:hAnsi="Arial" w:cs="Arial"/>
          <w:b/>
        </w:rPr>
        <w:t xml:space="preserve">hone #: </w:t>
      </w:r>
    </w:p>
    <w:p w14:paraId="6AFB10D4" w14:textId="39CEE23C" w:rsidR="00246CCF" w:rsidRPr="006C44AE" w:rsidRDefault="00246CCF" w:rsidP="006C44A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/>
        </w:rPr>
      </w:pPr>
      <w:r w:rsidRPr="006C44AE">
        <w:rPr>
          <w:rFonts w:ascii="Arial" w:hAnsi="Arial" w:cs="Arial"/>
          <w:b/>
        </w:rPr>
        <w:t xml:space="preserve">Fax #: </w:t>
      </w:r>
    </w:p>
    <w:p w14:paraId="3CC17BBE" w14:textId="50C9E546" w:rsidR="00246CCF" w:rsidRPr="006C44AE" w:rsidRDefault="00246CCF" w:rsidP="006C44A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/>
        </w:rPr>
      </w:pPr>
      <w:r w:rsidRPr="006C44AE">
        <w:rPr>
          <w:rFonts w:ascii="Arial" w:hAnsi="Arial" w:cs="Arial"/>
          <w:b/>
        </w:rPr>
        <w:t xml:space="preserve">Email Address: </w:t>
      </w:r>
    </w:p>
    <w:p w14:paraId="65B5030F" w14:textId="6DBD4E3D" w:rsidR="000A1788" w:rsidRPr="006C44AE" w:rsidRDefault="00C447EB" w:rsidP="006C44A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/>
          <w:szCs w:val="24"/>
        </w:rPr>
      </w:pPr>
      <w:r w:rsidRPr="006C44AE">
        <w:rPr>
          <w:rFonts w:ascii="Arial" w:hAnsi="Arial" w:cs="Arial"/>
          <w:b/>
          <w:szCs w:val="24"/>
        </w:rPr>
        <w:t>Component Applying for:</w:t>
      </w:r>
    </w:p>
    <w:p w14:paraId="6C434AE3" w14:textId="6C6D8139" w:rsidR="00163570" w:rsidRPr="006C44AE" w:rsidRDefault="00BC45F2" w:rsidP="006C44A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/>
        </w:rPr>
      </w:pPr>
      <w:r w:rsidRPr="006C44AE">
        <w:rPr>
          <w:rFonts w:ascii="Arial" w:hAnsi="Arial" w:cs="Arial"/>
          <w:b/>
        </w:rPr>
        <w:t xml:space="preserve">NYSDOH </w:t>
      </w:r>
      <w:r w:rsidR="00AA4744" w:rsidRPr="006C44AE">
        <w:rPr>
          <w:rFonts w:ascii="Arial" w:hAnsi="Arial" w:cs="Arial"/>
          <w:b/>
        </w:rPr>
        <w:t>Region</w:t>
      </w:r>
      <w:r w:rsidR="001861F2" w:rsidRPr="006C44AE">
        <w:rPr>
          <w:rFonts w:ascii="Arial" w:hAnsi="Arial" w:cs="Arial"/>
          <w:b/>
        </w:rPr>
        <w:t xml:space="preserve">: </w:t>
      </w:r>
    </w:p>
    <w:p w14:paraId="276B951A" w14:textId="0933729B" w:rsidR="00507876" w:rsidRDefault="00507876" w:rsidP="006C44A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/>
        </w:rPr>
      </w:pPr>
      <w:r w:rsidRPr="006C44AE">
        <w:rPr>
          <w:rFonts w:ascii="Arial" w:hAnsi="Arial" w:cs="Arial"/>
          <w:b/>
        </w:rPr>
        <w:t>Name and</w:t>
      </w:r>
      <w:r w:rsidR="003F5E1E">
        <w:rPr>
          <w:rFonts w:ascii="Arial" w:hAnsi="Arial" w:cs="Arial"/>
          <w:b/>
        </w:rPr>
        <w:t xml:space="preserve"> Address of Proposed Funding Site:</w:t>
      </w:r>
      <w:r w:rsidRPr="006C44AE">
        <w:rPr>
          <w:rFonts w:ascii="Arial" w:hAnsi="Arial" w:cs="Arial"/>
          <w:b/>
        </w:rPr>
        <w:t xml:space="preserve"> </w:t>
      </w:r>
    </w:p>
    <w:p w14:paraId="046D59C5" w14:textId="77777777" w:rsidR="00CD0F96" w:rsidRPr="006C44AE" w:rsidRDefault="00CD0F96" w:rsidP="006C44A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/>
        </w:rPr>
      </w:pPr>
    </w:p>
    <w:p w14:paraId="5616F03C" w14:textId="00F90BB1" w:rsidR="00941B5A" w:rsidRPr="006C44AE" w:rsidRDefault="002C3686" w:rsidP="006C44A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/>
          <w:i/>
          <w:szCs w:val="24"/>
        </w:rPr>
      </w:pPr>
      <w:r w:rsidRPr="006C44AE">
        <w:rPr>
          <w:rFonts w:ascii="Arial" w:hAnsi="Arial" w:cs="Arial"/>
          <w:b/>
        </w:rPr>
        <w:t xml:space="preserve">Annual Requested Amount:    </w:t>
      </w:r>
    </w:p>
    <w:p w14:paraId="1BC47DE1" w14:textId="77777777" w:rsidR="00FC3F07" w:rsidRPr="006C44AE" w:rsidRDefault="00FC3F07">
      <w:pPr>
        <w:rPr>
          <w:rFonts w:ascii="Arial" w:hAnsi="Arial" w:cs="Arial"/>
          <w:b/>
        </w:rPr>
      </w:pPr>
    </w:p>
    <w:p w14:paraId="2193228A" w14:textId="73700CB6" w:rsidR="00CD0F96" w:rsidRPr="00CD0F96" w:rsidRDefault="00F4003B">
      <w:pPr>
        <w:rPr>
          <w:rFonts w:ascii="Arial" w:hAnsi="Arial" w:cs="Arial"/>
          <w:bCs/>
        </w:rPr>
      </w:pPr>
      <w:r w:rsidRPr="006C44AE">
        <w:rPr>
          <w:rFonts w:ascii="Arial" w:hAnsi="Arial" w:cs="Arial"/>
          <w:b/>
        </w:rPr>
        <w:t>Signature of Authorized Official: ______________________________________</w:t>
      </w:r>
      <w:r w:rsidR="001861F2" w:rsidRPr="006C44AE">
        <w:rPr>
          <w:rFonts w:ascii="Arial" w:hAnsi="Arial" w:cs="Arial"/>
          <w:b/>
        </w:rPr>
        <w:t>________</w:t>
      </w:r>
    </w:p>
    <w:sectPr w:rsidR="00CD0F96" w:rsidRPr="00CD0F96" w:rsidSect="00FA0766">
      <w:headerReference w:type="default" r:id="rId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2B3A9" w14:textId="77777777" w:rsidR="00FD638A" w:rsidRDefault="00FD638A" w:rsidP="00131FC5">
      <w:r>
        <w:separator/>
      </w:r>
    </w:p>
  </w:endnote>
  <w:endnote w:type="continuationSeparator" w:id="0">
    <w:p w14:paraId="2C0ED38B" w14:textId="77777777" w:rsidR="00FD638A" w:rsidRDefault="00FD638A" w:rsidP="00131F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54099" w14:textId="77777777" w:rsidR="00FD638A" w:rsidRDefault="00FD638A" w:rsidP="00131FC5">
      <w:r>
        <w:separator/>
      </w:r>
    </w:p>
  </w:footnote>
  <w:footnote w:type="continuationSeparator" w:id="0">
    <w:p w14:paraId="0AC13D0E" w14:textId="77777777" w:rsidR="00FD638A" w:rsidRDefault="00FD638A" w:rsidP="00131F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8F11A" w14:textId="6338CDFD" w:rsidR="00961EBC" w:rsidRPr="006C44AE" w:rsidRDefault="00961EBC" w:rsidP="007566C8">
    <w:pPr>
      <w:ind w:left="2160" w:firstLine="720"/>
      <w:rPr>
        <w:rFonts w:ascii="Arial" w:hAnsi="Arial" w:cs="Arial"/>
        <w:b/>
        <w:caps/>
      </w:rPr>
    </w:pPr>
    <w:r>
      <w:rPr>
        <w:b/>
        <w:caps/>
      </w:rPr>
      <w:t xml:space="preserve"> </w:t>
    </w:r>
    <w:r>
      <w:rPr>
        <w:b/>
        <w:caps/>
      </w:rPr>
      <w:tab/>
    </w:r>
    <w:r>
      <w:rPr>
        <w:b/>
        <w:caps/>
      </w:rPr>
      <w:tab/>
    </w:r>
    <w:r>
      <w:rPr>
        <w:b/>
        <w:caps/>
      </w:rPr>
      <w:tab/>
    </w:r>
    <w:r>
      <w:rPr>
        <w:b/>
        <w:caps/>
      </w:rPr>
      <w:tab/>
    </w:r>
    <w:r>
      <w:rPr>
        <w:b/>
        <w:caps/>
      </w:rPr>
      <w:tab/>
    </w:r>
    <w:r>
      <w:rPr>
        <w:b/>
        <w:caps/>
      </w:rPr>
      <w:tab/>
    </w:r>
    <w:r w:rsidRPr="006C44AE">
      <w:rPr>
        <w:rFonts w:ascii="Arial" w:hAnsi="Arial" w:cs="Arial"/>
        <w:b/>
        <w:caps/>
      </w:rPr>
      <w:t xml:space="preserve">ATTACHMENT </w:t>
    </w:r>
    <w:r w:rsidR="006C44AE">
      <w:rPr>
        <w:rFonts w:ascii="Arial" w:hAnsi="Arial" w:cs="Arial"/>
        <w:b/>
        <w:caps/>
      </w:rPr>
      <w:t>1</w:t>
    </w:r>
    <w:r w:rsidR="007B4861">
      <w:rPr>
        <w:rFonts w:ascii="Arial" w:hAnsi="Arial" w:cs="Arial"/>
        <w:b/>
        <w:caps/>
      </w:rPr>
      <w:t>2</w:t>
    </w:r>
  </w:p>
  <w:p w14:paraId="24B638CE" w14:textId="77777777" w:rsidR="00131FC5" w:rsidRPr="00961EBC" w:rsidRDefault="00131FC5" w:rsidP="00961EB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sLA0MjM1NLUwMDFU0lEKTi0uzszPAykwqQUAQ9QDxCwAAAA="/>
  </w:docVars>
  <w:rsids>
    <w:rsidRoot w:val="00246CCF"/>
    <w:rsid w:val="00017CDA"/>
    <w:rsid w:val="0004684B"/>
    <w:rsid w:val="00072B00"/>
    <w:rsid w:val="000A1788"/>
    <w:rsid w:val="000B3C3D"/>
    <w:rsid w:val="001012CE"/>
    <w:rsid w:val="00126E9C"/>
    <w:rsid w:val="00131FC5"/>
    <w:rsid w:val="00163570"/>
    <w:rsid w:val="001861F2"/>
    <w:rsid w:val="001B7BA1"/>
    <w:rsid w:val="001C4428"/>
    <w:rsid w:val="001C783D"/>
    <w:rsid w:val="001D4B53"/>
    <w:rsid w:val="00225EB3"/>
    <w:rsid w:val="00246CCF"/>
    <w:rsid w:val="00247EAC"/>
    <w:rsid w:val="002968D9"/>
    <w:rsid w:val="002B63C5"/>
    <w:rsid w:val="002C3686"/>
    <w:rsid w:val="002C48C5"/>
    <w:rsid w:val="00356EDA"/>
    <w:rsid w:val="003B2B4E"/>
    <w:rsid w:val="003D2ABA"/>
    <w:rsid w:val="003E426E"/>
    <w:rsid w:val="003F5E1E"/>
    <w:rsid w:val="00401103"/>
    <w:rsid w:val="00406C91"/>
    <w:rsid w:val="004107D4"/>
    <w:rsid w:val="00433F68"/>
    <w:rsid w:val="004646A8"/>
    <w:rsid w:val="004E4FB3"/>
    <w:rsid w:val="00507876"/>
    <w:rsid w:val="005706E9"/>
    <w:rsid w:val="00581847"/>
    <w:rsid w:val="00582C89"/>
    <w:rsid w:val="00583A32"/>
    <w:rsid w:val="005E0951"/>
    <w:rsid w:val="005F0E00"/>
    <w:rsid w:val="006C2827"/>
    <w:rsid w:val="006C44AE"/>
    <w:rsid w:val="007566C8"/>
    <w:rsid w:val="0079587F"/>
    <w:rsid w:val="007B4861"/>
    <w:rsid w:val="007C2A8E"/>
    <w:rsid w:val="007F469F"/>
    <w:rsid w:val="008A4670"/>
    <w:rsid w:val="008D3CE9"/>
    <w:rsid w:val="00905A47"/>
    <w:rsid w:val="00941B5A"/>
    <w:rsid w:val="00961EBC"/>
    <w:rsid w:val="00961F81"/>
    <w:rsid w:val="0097150F"/>
    <w:rsid w:val="0099470D"/>
    <w:rsid w:val="009A6136"/>
    <w:rsid w:val="00A22D2E"/>
    <w:rsid w:val="00A57ED5"/>
    <w:rsid w:val="00A961C4"/>
    <w:rsid w:val="00AA4744"/>
    <w:rsid w:val="00AE5B54"/>
    <w:rsid w:val="00B16E61"/>
    <w:rsid w:val="00BC45F2"/>
    <w:rsid w:val="00C25880"/>
    <w:rsid w:val="00C447EB"/>
    <w:rsid w:val="00C47A0A"/>
    <w:rsid w:val="00C7266F"/>
    <w:rsid w:val="00C764CB"/>
    <w:rsid w:val="00CA3D00"/>
    <w:rsid w:val="00CD0F96"/>
    <w:rsid w:val="00DB298D"/>
    <w:rsid w:val="00DB5BB0"/>
    <w:rsid w:val="00E541DC"/>
    <w:rsid w:val="00EB19C2"/>
    <w:rsid w:val="00EB7961"/>
    <w:rsid w:val="00EE1ADA"/>
    <w:rsid w:val="00EF4780"/>
    <w:rsid w:val="00F2508B"/>
    <w:rsid w:val="00F3714E"/>
    <w:rsid w:val="00F4003B"/>
    <w:rsid w:val="00F42DB0"/>
    <w:rsid w:val="00F542B1"/>
    <w:rsid w:val="00F73177"/>
    <w:rsid w:val="00F81F8F"/>
    <w:rsid w:val="00FA0766"/>
    <w:rsid w:val="00FB563A"/>
    <w:rsid w:val="00FC3F07"/>
    <w:rsid w:val="00FD638A"/>
    <w:rsid w:val="00FE335D"/>
    <w:rsid w:val="00FF3F10"/>
    <w:rsid w:val="3E2F4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2193A"/>
  <w15:docId w15:val="{9521282F-4AF3-4C48-AE06-2A7FA6C6F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CCF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1F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1FC5"/>
    <w:rPr>
      <w:rFonts w:ascii="Tahoma" w:eastAsia="Times New Roman" w:hAnsi="Tahoma" w:cs="Tahoma"/>
      <w:snapToGrid w:val="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B19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19C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19C2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19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19C2"/>
    <w:rPr>
      <w:rFonts w:ascii="Times New Roman" w:eastAsia="Times New Roman" w:hAnsi="Times New Roman" w:cs="Times New Roman"/>
      <w:b/>
      <w:bCs/>
      <w:snapToGrid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878E4E208E4E4787B412FDCA64E9EA" ma:contentTypeVersion="5" ma:contentTypeDescription="Create a new document." ma:contentTypeScope="" ma:versionID="a0c2d5ee9b2dd4e18e4180b72d75c1e6">
  <xsd:schema xmlns:xsd="http://www.w3.org/2001/XMLSchema" xmlns:xs="http://www.w3.org/2001/XMLSchema" xmlns:p="http://schemas.microsoft.com/office/2006/metadata/properties" xmlns:ns2="dcd6d057-528d-4439-b506-3031f83c40e5" xmlns:ns3="1a4776e3-87c9-4981-abcc-7d5fdc7819a9" targetNamespace="http://schemas.microsoft.com/office/2006/metadata/properties" ma:root="true" ma:fieldsID="60880e054d1d5f73db3a942960fe0d01" ns2:_="" ns3:_="">
    <xsd:import namespace="dcd6d057-528d-4439-b506-3031f83c40e5"/>
    <xsd:import namespace="1a4776e3-87c9-4981-abcc-7d5fdc7819a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6d057-528d-4439-b506-3031f83c40e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776e3-87c9-4981-abcc-7d5fdc7819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4695A6-1891-48ED-A39A-BAD2ADC44B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D52AF1-434A-43DB-B6E6-35C809DD7D3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EF36130-EC13-4678-8E43-F4BCE480DF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6d057-528d-4439-b506-3031f83c40e5"/>
    <ds:schemaRef ds:uri="1a4776e3-87c9-4981-abcc-7d5fdc7819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4</Words>
  <Characters>484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ele Kerwin</dc:creator>
  <cp:lastModifiedBy>Sherrie Abate</cp:lastModifiedBy>
  <cp:revision>2</cp:revision>
  <cp:lastPrinted>2016-09-22T17:53:00Z</cp:lastPrinted>
  <dcterms:created xsi:type="dcterms:W3CDTF">2022-07-21T10:54:00Z</dcterms:created>
  <dcterms:modified xsi:type="dcterms:W3CDTF">2022-07-21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878E4E208E4E4787B412FDCA64E9EA</vt:lpwstr>
  </property>
</Properties>
</file>